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235" w:type="dxa"/>
        <w:jc w:val="center"/>
        <w:tblInd w:w="-159" w:type="dxa"/>
        <w:tblLayout w:type="fixed"/>
        <w:tblCellMar>
          <w:left w:w="107" w:type="dxa"/>
          <w:right w:w="107" w:type="dxa"/>
        </w:tblCellMar>
        <w:tblLook w:val="0000"/>
      </w:tblPr>
      <w:tblGrid>
        <w:gridCol w:w="4474"/>
        <w:gridCol w:w="1561"/>
        <w:gridCol w:w="4200"/>
      </w:tblGrid>
      <w:tr w:rsidR="00456358" w:rsidRPr="00821E49" w:rsidTr="00E360F1">
        <w:trPr>
          <w:trHeight w:val="1977"/>
          <w:jc w:val="center"/>
        </w:trPr>
        <w:tc>
          <w:tcPr>
            <w:tcW w:w="4474" w:type="dxa"/>
            <w:tcBorders>
              <w:bottom w:val="thinThickSmallGap" w:sz="24" w:space="0" w:color="auto"/>
            </w:tcBorders>
          </w:tcPr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  <w:lang w:val="tt-RU"/>
              </w:rPr>
              <w:t>БАШКОРТОСТАН РЕСПУБЛИКАҺЫ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  <w:lang w:val="tt-RU"/>
              </w:rPr>
              <w:t>ИЛЕШ РАЙОНЫ</w:t>
            </w:r>
            <w:r w:rsidRPr="002F5664">
              <w:rPr>
                <w:b/>
                <w:sz w:val="20"/>
                <w:szCs w:val="20"/>
                <w:lang w:val="tt-RU"/>
              </w:rPr>
              <w:br/>
              <w:t xml:space="preserve">  МУНИЦИПАЛ</w:t>
            </w:r>
            <w:r w:rsidRPr="002F5664">
              <w:rPr>
                <w:b/>
                <w:sz w:val="20"/>
                <w:szCs w:val="20"/>
              </w:rPr>
              <w:t>Ь</w:t>
            </w:r>
            <w:r w:rsidRPr="002F5664">
              <w:rPr>
                <w:b/>
                <w:sz w:val="20"/>
                <w:szCs w:val="20"/>
                <w:lang w:val="tt-RU"/>
              </w:rPr>
              <w:t xml:space="preserve"> РАЙОН</w:t>
            </w:r>
            <w:r w:rsidRPr="002F5664">
              <w:rPr>
                <w:b/>
                <w:sz w:val="20"/>
                <w:szCs w:val="20"/>
              </w:rPr>
              <w:t>ЫНЫҢ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</w:rPr>
              <w:t>КАРАБАШ</w:t>
            </w:r>
            <w:r w:rsidRPr="002F5664">
              <w:rPr>
                <w:rFonts w:ascii="ATimes" w:hAnsi="ATimes"/>
                <w:b/>
                <w:sz w:val="20"/>
                <w:szCs w:val="20"/>
              </w:rPr>
              <w:t></w:t>
            </w:r>
            <w:r w:rsidRPr="002F5664">
              <w:rPr>
                <w:b/>
                <w:sz w:val="20"/>
                <w:szCs w:val="20"/>
                <w:lang w:val="tt-RU"/>
              </w:rPr>
              <w:t xml:space="preserve">АУЫЛ </w:t>
            </w:r>
            <w:r w:rsidRPr="002F5664">
              <w:rPr>
                <w:b/>
                <w:sz w:val="20"/>
                <w:szCs w:val="20"/>
              </w:rPr>
              <w:t>СОВЕТЫ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АУЫЛ БИЛӘМӘҺЕ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ХАКИМИӘТЕ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</w:rPr>
              <w:t>(</w:t>
            </w:r>
            <w:r w:rsidRPr="002F5664">
              <w:rPr>
                <w:b/>
                <w:sz w:val="20"/>
                <w:szCs w:val="20"/>
                <w:lang w:val="tt-RU"/>
              </w:rPr>
              <w:t>БАШКОРТОСТАН РЕСПУБЛИКАҺЫ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  <w:lang w:val="tt-RU"/>
              </w:rPr>
              <w:t>ИЛЕШ РАЙОНЫНЫҢ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  <w:lang w:val="tt-RU"/>
              </w:rPr>
            </w:pPr>
            <w:r w:rsidRPr="002F5664">
              <w:rPr>
                <w:b/>
                <w:sz w:val="20"/>
                <w:szCs w:val="20"/>
              </w:rPr>
              <w:t>К</w:t>
            </w:r>
            <w:r w:rsidRPr="002F5664">
              <w:rPr>
                <w:b/>
                <w:sz w:val="20"/>
                <w:szCs w:val="20"/>
                <w:lang w:val="tt-RU"/>
              </w:rPr>
              <w:t>АРАБАШ</w:t>
            </w:r>
            <w:r w:rsidRPr="002F5664">
              <w:rPr>
                <w:rFonts w:ascii="ATimes" w:hAnsi="ATimes"/>
                <w:b/>
                <w:sz w:val="20"/>
                <w:szCs w:val="20"/>
                <w:lang w:val="tt-RU"/>
              </w:rPr>
              <w:t></w:t>
            </w:r>
            <w:r w:rsidRPr="002F5664">
              <w:rPr>
                <w:b/>
                <w:sz w:val="20"/>
                <w:szCs w:val="20"/>
                <w:lang w:val="tt-RU"/>
              </w:rPr>
              <w:t xml:space="preserve">АУЫЛ </w:t>
            </w:r>
          </w:p>
          <w:p w:rsidR="00456358" w:rsidRPr="002F5664" w:rsidRDefault="00456358" w:rsidP="00E360F1">
            <w:pPr>
              <w:rPr>
                <w:b/>
                <w:sz w:val="20"/>
                <w:szCs w:val="20"/>
                <w:lang w:val="tt-RU"/>
              </w:rPr>
            </w:pPr>
            <w:r>
              <w:rPr>
                <w:b/>
                <w:sz w:val="20"/>
                <w:szCs w:val="20"/>
                <w:lang w:val="tt-RU"/>
              </w:rPr>
              <w:t xml:space="preserve">                </w:t>
            </w:r>
            <w:r w:rsidRPr="002F5664">
              <w:rPr>
                <w:b/>
                <w:sz w:val="20"/>
                <w:szCs w:val="20"/>
                <w:lang w:val="tt-RU"/>
              </w:rPr>
              <w:t>БИЛӘМӘҺЕ</w:t>
            </w:r>
            <w:r>
              <w:rPr>
                <w:b/>
                <w:sz w:val="20"/>
                <w:szCs w:val="20"/>
                <w:lang w:val="tt-RU"/>
              </w:rPr>
              <w:t xml:space="preserve"> </w:t>
            </w:r>
            <w:r w:rsidRPr="002F5664">
              <w:rPr>
                <w:b/>
                <w:sz w:val="20"/>
                <w:szCs w:val="20"/>
                <w:lang w:val="tt-RU"/>
              </w:rPr>
              <w:t>ХАКИМИӘТЕ)</w:t>
            </w:r>
          </w:p>
        </w:tc>
        <w:tc>
          <w:tcPr>
            <w:tcW w:w="1561" w:type="dxa"/>
            <w:tcBorders>
              <w:bottom w:val="thinThickSmallGap" w:sz="24" w:space="0" w:color="auto"/>
            </w:tcBorders>
          </w:tcPr>
          <w:p w:rsidR="00456358" w:rsidRDefault="00456358" w:rsidP="00E360F1">
            <w:pPr>
              <w:jc w:val="both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914400" cy="1143000"/>
                  <wp:effectExtent l="19050" t="0" r="0" b="0"/>
                  <wp:docPr id="3" name="Рисунок 1" descr="Илише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 descr="Илишевск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-9229090</wp:posOffset>
                  </wp:positionV>
                  <wp:extent cx="747395" cy="914400"/>
                  <wp:effectExtent l="19050" t="0" r="0" b="0"/>
                  <wp:wrapNone/>
                  <wp:docPr id="4" name="Рисунок 2" descr="Илише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Илишевск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739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00" w:type="dxa"/>
            <w:tcBorders>
              <w:bottom w:val="thinThickSmallGap" w:sz="24" w:space="0" w:color="auto"/>
            </w:tcBorders>
          </w:tcPr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АДМИНИСТРАЦИЯ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СЕЛЬСКОГО ПОСЕЛЕНИЯ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 xml:space="preserve">КАРАБАШЕВСКИЙ </w:t>
            </w:r>
            <w:r w:rsidRPr="002F5664">
              <w:rPr>
                <w:b/>
                <w:sz w:val="20"/>
                <w:szCs w:val="20"/>
              </w:rPr>
              <w:t>СЕЛЬСОВЕТ МУНИЦИПАЛЬНОГО РАЙОНА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ИЛИШЕВСКИЙ РАЙОН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РЕСПУБЛИКИ</w:t>
            </w:r>
          </w:p>
          <w:p w:rsidR="00456358" w:rsidRPr="002F5664" w:rsidRDefault="00456358" w:rsidP="00E360F1">
            <w:pPr>
              <w:jc w:val="center"/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>БАШКОРТОСТАН</w:t>
            </w:r>
          </w:p>
          <w:p w:rsidR="00456358" w:rsidRDefault="00456358" w:rsidP="00E360F1">
            <w:pPr>
              <w:rPr>
                <w:b/>
                <w:sz w:val="20"/>
                <w:szCs w:val="20"/>
              </w:rPr>
            </w:pPr>
            <w:r w:rsidRPr="002F5664">
              <w:rPr>
                <w:b/>
                <w:sz w:val="20"/>
                <w:szCs w:val="20"/>
              </w:rPr>
              <w:t xml:space="preserve">(АДМИНИСТРАЦИЯ КАРАБАШЕВСКИЙ СЕЛЬСОВЕТ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2F5664">
              <w:rPr>
                <w:b/>
                <w:sz w:val="20"/>
                <w:szCs w:val="20"/>
              </w:rPr>
              <w:t xml:space="preserve">ИЛИШЕВСКИЙ РАЙОН </w:t>
            </w:r>
            <w:r>
              <w:rPr>
                <w:b/>
                <w:sz w:val="20"/>
                <w:szCs w:val="20"/>
              </w:rPr>
              <w:t xml:space="preserve">      </w:t>
            </w:r>
          </w:p>
          <w:p w:rsidR="00456358" w:rsidRPr="00821E49" w:rsidRDefault="00456358" w:rsidP="00E360F1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2F5664">
              <w:rPr>
                <w:b/>
                <w:sz w:val="20"/>
                <w:szCs w:val="20"/>
              </w:rPr>
              <w:t>РЕСПУБЛИКИ БАШКОРТОСТАН)</w:t>
            </w:r>
          </w:p>
        </w:tc>
      </w:tr>
    </w:tbl>
    <w:p w:rsidR="00E641CC" w:rsidRPr="007B6699" w:rsidRDefault="00E641CC" w:rsidP="00E641CC">
      <w:pPr>
        <w:rPr>
          <w:rFonts w:ascii="Estrangelo Edessa" w:hAnsi="Estrangelo Edessa" w:cs="Estrangelo Edessa"/>
        </w:rPr>
      </w:pPr>
    </w:p>
    <w:p w:rsidR="00E641CC" w:rsidRPr="007B6699" w:rsidRDefault="00E641CC" w:rsidP="00E641CC">
      <w:pPr>
        <w:tabs>
          <w:tab w:val="left" w:pos="5700"/>
        </w:tabs>
        <w:rPr>
          <w:rFonts w:ascii="a_Helver(05%) Bashkir" w:hAnsi="a_Helver(05%) Bashkir"/>
          <w:b/>
          <w:sz w:val="32"/>
          <w:szCs w:val="32"/>
        </w:rPr>
      </w:pPr>
      <w:r w:rsidRPr="007B6699">
        <w:rPr>
          <w:b/>
          <w:sz w:val="32"/>
          <w:szCs w:val="32"/>
        </w:rPr>
        <w:t xml:space="preserve">          КАРАР                                               </w:t>
      </w:r>
      <w:r w:rsidR="00456358">
        <w:rPr>
          <w:b/>
          <w:sz w:val="32"/>
          <w:szCs w:val="32"/>
        </w:rPr>
        <w:t xml:space="preserve">        </w:t>
      </w:r>
      <w:r w:rsidRPr="007B6699">
        <w:rPr>
          <w:b/>
          <w:sz w:val="32"/>
          <w:szCs w:val="32"/>
        </w:rPr>
        <w:t xml:space="preserve">   ПОСТАНОВЛЕНИЕ</w:t>
      </w:r>
    </w:p>
    <w:p w:rsidR="00E641CC" w:rsidRPr="007B6699" w:rsidRDefault="00E641CC" w:rsidP="00E641CC">
      <w:pPr>
        <w:tabs>
          <w:tab w:val="left" w:pos="996"/>
        </w:tabs>
        <w:rPr>
          <w:sz w:val="28"/>
          <w:szCs w:val="28"/>
        </w:rPr>
      </w:pPr>
    </w:p>
    <w:tbl>
      <w:tblPr>
        <w:tblW w:w="10112" w:type="dxa"/>
        <w:tblLook w:val="00A0"/>
      </w:tblPr>
      <w:tblGrid>
        <w:gridCol w:w="389"/>
        <w:gridCol w:w="774"/>
        <w:gridCol w:w="388"/>
        <w:gridCol w:w="1903"/>
        <w:gridCol w:w="1296"/>
        <w:gridCol w:w="528"/>
        <w:gridCol w:w="941"/>
        <w:gridCol w:w="366"/>
        <w:gridCol w:w="633"/>
        <w:gridCol w:w="387"/>
        <w:gridCol w:w="2507"/>
      </w:tblGrid>
      <w:tr w:rsidR="00E641CC" w:rsidRPr="00DE1591" w:rsidTr="00456358">
        <w:trPr>
          <w:trHeight w:val="357"/>
        </w:trPr>
        <w:tc>
          <w:tcPr>
            <w:tcW w:w="389" w:type="dxa"/>
          </w:tcPr>
          <w:p w:rsidR="00E641CC" w:rsidRPr="007B6699" w:rsidRDefault="00E641CC" w:rsidP="00052835">
            <w:pPr>
              <w:spacing w:before="240"/>
              <w:jc w:val="center"/>
              <w:rPr>
                <w:bCs/>
                <w:sz w:val="28"/>
              </w:rPr>
            </w:pPr>
            <w:r w:rsidRPr="007B6699">
              <w:rPr>
                <w:bCs/>
                <w:sz w:val="28"/>
              </w:rPr>
              <w:t>«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41CC" w:rsidRPr="007B6699" w:rsidRDefault="00B852B6" w:rsidP="00917884">
            <w:pPr>
              <w:spacing w:before="240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1</w:t>
            </w:r>
          </w:p>
        </w:tc>
        <w:tc>
          <w:tcPr>
            <w:tcW w:w="388" w:type="dxa"/>
          </w:tcPr>
          <w:p w:rsidR="00E641CC" w:rsidRPr="007B6699" w:rsidRDefault="00E641CC" w:rsidP="00052835">
            <w:pPr>
              <w:spacing w:before="240"/>
              <w:jc w:val="center"/>
              <w:rPr>
                <w:bCs/>
                <w:sz w:val="28"/>
              </w:rPr>
            </w:pPr>
            <w:r w:rsidRPr="007B6699">
              <w:rPr>
                <w:bCs/>
                <w:sz w:val="28"/>
              </w:rPr>
              <w:t>»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41CC" w:rsidRPr="007B6699" w:rsidRDefault="00B852B6" w:rsidP="00052835">
            <w:pPr>
              <w:spacing w:before="240"/>
              <w:rPr>
                <w:bCs/>
                <w:sz w:val="28"/>
              </w:rPr>
            </w:pPr>
            <w:r>
              <w:rPr>
                <w:bCs/>
                <w:sz w:val="28"/>
              </w:rPr>
              <w:t>апрель</w:t>
            </w:r>
          </w:p>
        </w:tc>
        <w:tc>
          <w:tcPr>
            <w:tcW w:w="1296" w:type="dxa"/>
          </w:tcPr>
          <w:p w:rsidR="00E641CC" w:rsidRPr="007B6699" w:rsidRDefault="00222B55" w:rsidP="00222B55">
            <w:pPr>
              <w:tabs>
                <w:tab w:val="left" w:pos="15"/>
                <w:tab w:val="center" w:pos="358"/>
              </w:tabs>
              <w:spacing w:before="240"/>
              <w:ind w:left="-255"/>
              <w:rPr>
                <w:bCs/>
                <w:sz w:val="28"/>
              </w:rPr>
            </w:pPr>
            <w:r>
              <w:rPr>
                <w:bCs/>
                <w:sz w:val="28"/>
              </w:rPr>
              <w:t>2201</w:t>
            </w:r>
            <w:r>
              <w:rPr>
                <w:bCs/>
                <w:sz w:val="28"/>
              </w:rPr>
              <w:tab/>
              <w:t>9</w:t>
            </w:r>
            <w:r w:rsidR="00456358">
              <w:rPr>
                <w:bCs/>
                <w:sz w:val="28"/>
              </w:rPr>
              <w:t xml:space="preserve"> </w:t>
            </w:r>
            <w:r w:rsidR="00E641CC" w:rsidRPr="007B6699">
              <w:rPr>
                <w:bCs/>
                <w:sz w:val="28"/>
              </w:rPr>
              <w:t>й.</w:t>
            </w:r>
          </w:p>
        </w:tc>
        <w:tc>
          <w:tcPr>
            <w:tcW w:w="528" w:type="dxa"/>
          </w:tcPr>
          <w:p w:rsidR="00E641CC" w:rsidRPr="007B6699" w:rsidRDefault="00E641CC" w:rsidP="00052835">
            <w:pPr>
              <w:spacing w:before="240"/>
              <w:jc w:val="center"/>
              <w:rPr>
                <w:bCs/>
                <w:sz w:val="28"/>
              </w:rPr>
            </w:pPr>
            <w:r w:rsidRPr="007B6699">
              <w:rPr>
                <w:bCs/>
                <w:sz w:val="28"/>
              </w:rPr>
              <w:t>№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41CC" w:rsidRPr="007B6699" w:rsidRDefault="00456358" w:rsidP="00917884">
            <w:pPr>
              <w:spacing w:before="240"/>
              <w:rPr>
                <w:bCs/>
                <w:sz w:val="28"/>
              </w:rPr>
            </w:pPr>
            <w:r>
              <w:rPr>
                <w:bCs/>
                <w:sz w:val="28"/>
              </w:rPr>
              <w:t>62</w:t>
            </w:r>
          </w:p>
        </w:tc>
        <w:tc>
          <w:tcPr>
            <w:tcW w:w="3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E641CC" w:rsidRPr="007B6699" w:rsidRDefault="00E641CC" w:rsidP="00052835">
            <w:pPr>
              <w:spacing w:before="240"/>
              <w:rPr>
                <w:bCs/>
                <w:sz w:val="28"/>
              </w:rPr>
            </w:pPr>
            <w:r w:rsidRPr="007B6699">
              <w:rPr>
                <w:bCs/>
                <w:sz w:val="28"/>
              </w:rPr>
              <w:t xml:space="preserve">  «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641CC" w:rsidRPr="007B6699" w:rsidRDefault="00B852B6" w:rsidP="00917884">
            <w:pPr>
              <w:spacing w:before="240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1</w:t>
            </w:r>
          </w:p>
        </w:tc>
        <w:tc>
          <w:tcPr>
            <w:tcW w:w="38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E641CC" w:rsidRPr="007B6699" w:rsidRDefault="00E641CC" w:rsidP="00052835">
            <w:pPr>
              <w:spacing w:before="240"/>
              <w:jc w:val="center"/>
              <w:rPr>
                <w:bCs/>
                <w:sz w:val="28"/>
              </w:rPr>
            </w:pPr>
            <w:r w:rsidRPr="007B6699">
              <w:rPr>
                <w:bCs/>
                <w:sz w:val="28"/>
              </w:rPr>
              <w:t>»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641CC" w:rsidRPr="007B6699" w:rsidRDefault="00E641CC" w:rsidP="00222B55">
            <w:pPr>
              <w:spacing w:before="240"/>
              <w:ind w:right="-506"/>
              <w:rPr>
                <w:bCs/>
                <w:sz w:val="28"/>
              </w:rPr>
            </w:pPr>
            <w:r>
              <w:rPr>
                <w:bCs/>
                <w:sz w:val="28"/>
              </w:rPr>
              <w:t xml:space="preserve">  </w:t>
            </w:r>
            <w:r w:rsidR="00B852B6">
              <w:rPr>
                <w:bCs/>
                <w:sz w:val="28"/>
              </w:rPr>
              <w:t>апреля</w:t>
            </w:r>
            <w:r w:rsidR="00BF5D4E">
              <w:rPr>
                <w:bCs/>
                <w:sz w:val="28"/>
              </w:rPr>
              <w:t xml:space="preserve"> </w:t>
            </w:r>
            <w:r w:rsidR="00222B55">
              <w:rPr>
                <w:bCs/>
                <w:sz w:val="28"/>
              </w:rPr>
              <w:t xml:space="preserve"> </w:t>
            </w:r>
            <w:smartTag w:uri="urn:schemas-microsoft-com:office:smarttags" w:element="metricconverter">
              <w:smartTagPr>
                <w:attr w:name="ProductID" w:val="2019 г"/>
              </w:smartTagPr>
              <w:r>
                <w:rPr>
                  <w:bCs/>
                  <w:sz w:val="28"/>
                </w:rPr>
                <w:t>201</w:t>
              </w:r>
              <w:r w:rsidR="00222B55">
                <w:rPr>
                  <w:bCs/>
                  <w:sz w:val="28"/>
                </w:rPr>
                <w:t>9</w:t>
              </w:r>
              <w:r>
                <w:rPr>
                  <w:bCs/>
                  <w:sz w:val="28"/>
                </w:rPr>
                <w:t xml:space="preserve"> г</w:t>
              </w:r>
            </w:smartTag>
            <w:r>
              <w:rPr>
                <w:bCs/>
                <w:sz w:val="28"/>
              </w:rPr>
              <w:t>.</w:t>
            </w:r>
          </w:p>
        </w:tc>
      </w:tr>
    </w:tbl>
    <w:p w:rsidR="00222B55" w:rsidRDefault="00222B55" w:rsidP="00222B55">
      <w:pPr>
        <w:pStyle w:val="1"/>
        <w:jc w:val="center"/>
        <w:rPr>
          <w:sz w:val="24"/>
        </w:rPr>
      </w:pPr>
    </w:p>
    <w:p w:rsidR="00BF5D4E" w:rsidRPr="002C1DAA" w:rsidRDefault="00BF5D4E" w:rsidP="00BF5D4E">
      <w:r w:rsidRPr="002C1DAA">
        <w:t>.</w:t>
      </w:r>
    </w:p>
    <w:p w:rsidR="00B852B6" w:rsidRPr="005F6CD2" w:rsidRDefault="00B852B6" w:rsidP="00B852B6">
      <w:pPr>
        <w:pStyle w:val="ac"/>
        <w:jc w:val="center"/>
        <w:rPr>
          <w:b/>
        </w:rPr>
      </w:pPr>
      <w:r w:rsidRPr="005F6CD2">
        <w:rPr>
          <w:b/>
        </w:rPr>
        <w:t xml:space="preserve">О мерах по усилению мер пожарной безопасности в </w:t>
      </w:r>
      <w:r w:rsidR="00BA3A36">
        <w:rPr>
          <w:b/>
        </w:rPr>
        <w:t xml:space="preserve">сельском поселении </w:t>
      </w:r>
      <w:r w:rsidR="00456358">
        <w:rPr>
          <w:b/>
        </w:rPr>
        <w:t>Карабашевский</w:t>
      </w:r>
      <w:r w:rsidR="00BA3A36">
        <w:rPr>
          <w:b/>
        </w:rPr>
        <w:t xml:space="preserve"> сельсовет муниципального</w:t>
      </w:r>
      <w:r w:rsidRPr="005F6CD2">
        <w:rPr>
          <w:b/>
        </w:rPr>
        <w:t xml:space="preserve"> район</w:t>
      </w:r>
      <w:r w:rsidR="00BA3A36">
        <w:rPr>
          <w:b/>
        </w:rPr>
        <w:t xml:space="preserve">а </w:t>
      </w:r>
      <w:r w:rsidRPr="005F6CD2">
        <w:rPr>
          <w:b/>
        </w:rPr>
        <w:t xml:space="preserve"> Илишевский район Республики Башкортостан</w:t>
      </w:r>
      <w:r w:rsidR="00BA3A36">
        <w:rPr>
          <w:b/>
        </w:rPr>
        <w:t xml:space="preserve">                </w:t>
      </w:r>
      <w:r w:rsidRPr="005F6CD2">
        <w:rPr>
          <w:b/>
        </w:rPr>
        <w:t>в весенне-летний пожароопасный период 2019 года</w:t>
      </w:r>
    </w:p>
    <w:p w:rsidR="00B852B6" w:rsidRPr="00B852B6" w:rsidRDefault="00B852B6" w:rsidP="00B852B6">
      <w:pPr>
        <w:pStyle w:val="ac"/>
        <w:jc w:val="center"/>
        <w:rPr>
          <w:b/>
          <w:sz w:val="28"/>
          <w:szCs w:val="28"/>
        </w:rPr>
      </w:pPr>
    </w:p>
    <w:p w:rsidR="00B852B6" w:rsidRDefault="00B852B6" w:rsidP="00456358">
      <w:pPr>
        <w:pStyle w:val="ac"/>
        <w:jc w:val="both"/>
      </w:pPr>
      <w:r>
        <w:t>В соответствии с Федеральными законами от 21 декабря 1994 года № 69- ФЗ «О пожарной безопасности», от 06.10.2003 года № 131-ФЗ «Об общих принципах организации местного самоуправления в Российской Федерации» (с изменениями), от 22 июля 2008 года № 123-ФЗ «Технический регламент о требованиях пожарной безопасности», Постановлением Правительства РФ от 25 апреля 2012 года № 390 «О противопожарном режиме», с постановлением Правительства Республики Башкортостан от 16.04.2012 года №111 «О ежегодном комплексе мероприятий по обеспечению пожарной безопасности в весенне-летний период на территории Республики Башкортостан» , постановлением Правительства Республики Башкортостан от 23.05.2014 года № 229 «О пожароопасном сезоне и перечне населенных пунктов Республики Башкортостан, подверженных угрозе лесных пожаров» и в целях предупреждения возникновения пожаров с наступлением весен</w:t>
      </w:r>
      <w:r w:rsidR="00456358">
        <w:t>не-летнего периода, ПОСТАНОВЛЯЕТ:</w:t>
      </w:r>
    </w:p>
    <w:p w:rsidR="00B852B6" w:rsidRPr="00B852B6" w:rsidRDefault="00B852B6" w:rsidP="00B852B6">
      <w:pPr>
        <w:pStyle w:val="ac"/>
      </w:pPr>
      <w:r>
        <w:t>1.     П</w:t>
      </w:r>
      <w:r w:rsidRPr="00B852B6">
        <w:t>ринять меры по обеспечению первичных мер пожарной безопасности: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о недопущению чрезвычайных ситуаций, связанных с возникновением природных пожаров и переходом огня на населенные пункты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для населенных пунктов, расположенных в лесных массивах, разработать и выполнить мероприятия, исключающие возможность переброса огня при лесных пожарах на здания и сооружения (устройство защитных противопожарных полос, посадка лиственных насаждений, удаление сухой растительности и др.)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составить планы эвакуации населения из населенных пунктов, детских оздоровительных лагерей, баз отдыха, садовых товариществ, подверженных угрозе распространения природных пожар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нять участие на заседаниях комиссии по чрезвычайным ситуациям и обеспечению пожарной безопасности по рассмотрению вопроса организации противопожарной защиты населенных пунктов; - проанализировать исполнение действующих целевых программ, направленных на обеспечение пожарной безопасности; по окончании их действия разработать и утвердить новые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нять соответствующие муниципальные правовые акты, предусматривающие проведение работниками организаций, занятых обслуживанием жилищного фонда, противопожарной агитации в жилом секторе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lastRenderedPageBreak/>
        <w:t>организовывать работу по созданию и функционированию в населенных пунктах и организациях добровольных пожарных формирований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беспечить информирование юридических лиц и индивидуальных предпринимателей о необходимости выполнения противопожарных мероприятий на земельных участках, расположенных в придорожных полосах автомобильных дорог, в том числе по опашке указанных участк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рганизовывать проведение сходов граждан во всех сельских населенных пунктах и микрорайонах, имеющих низкую степень огнестойкости, для доведения до населения необходимости соблюдения правил пожарной безопасности в условиях сухой, жаркой погоды и ограничения нахождения детей без присмотра взрослых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беспечить наличие в каждом населенном пункте запасов первичных средств пожаротушения, воды, материальных средств, исправной и готовой для применения при тушении возможных возгораний специальной техники (водовозов, тракторов с плугами, бульдозеров и т.п.)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 отсутствии противопожарного разрыва от построенных строений до лесного массива обеспечить исполнение требований Федерального закона «Технический регламент о требованиях пожарной безопасности»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беспечить контроль за недопустимостью строительства жилых и хозяйственных построек, складирования горючих — материалов в противопожарных разрывах между населенными пунктами и лесным массивом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в условиях устойчивой сухой, жаркой и ветреной погоды или при получении штормового предупреждени</w:t>
      </w:r>
      <w:r w:rsidR="00456358">
        <w:t>я в сельских населенных пунктах</w:t>
      </w:r>
      <w:r>
        <w:t xml:space="preserve"> принимать решения о временном запрете проведения пожароопасных работ на определенных участках, топки печей, кухонных очагов и котельных установок, работающих на твердом топливе, разведения костр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беспечить беспрепятственный проезд пожарно-спасательной техники к зданиям (сооружениям), противопожарному водоснабжению, оборудовать пирсами естественные водоисточники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выполнять противопожарные мероприятия на земельных участках, прилегающих к полосам отвода автомобильных дорог, линий электропередачи и связи, в том числе по опашке указанных участк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 осложнении обстановки с пожарами и в целях ее стабилизации вводить особый противопожарный режим на соответствующих территориях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о согласованию с Дюртюлинским межрайонным ОНД и ПР УНД и ПР ГУ МЧС России по РБ предусмотреть установление дополнительных противопожарных требований; - организовать силами муниципальной пожарной охраны и добровольных противопожарных формирований патрулирование населенных пункт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 пожарном депо организовывать дежурство граждан и работников организаций, расположенных в населенном пункте, в помощь членам добровольных противопожарных формирований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в рамках профилактической операции «Жилище-2019» осуществлять комиссионную проверку противопожарного состояния жилищ граждан, в том числе мест проживания неблагополучных и многодетных семей, лиц, состоящих на профилактическом учете, злоупотребляющих спиртными напитками, обеспечивать контроль за содержанием в надлежащем состоянии внутридомовых электрических и газовых сетей; к данной работе привлекать представителей средств массовой информации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lastRenderedPageBreak/>
        <w:t>В соответствии с законодательством проработать вопрос сноса бесхозяйных, пустующих строений в противопожарных разрывах между зданиями.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рекомендовать обеспечить своевременное — информирование соответствующих служб, направленных на охрану лесов от пожаров (Министерство лесного хозяйства Республики Башкортостан, Главное управление МЧС России по Республике Башкортостан), личного состава, осуществляющего патрулирование территории (ГИБДД и т.д.), об обнаружении возгорания в лесах, населенных пунктах, садовых товариществах, на объектах экономики, расположенных вблизи лесов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запретить выжигание сухой травянистой растительности, стерни, пожнивных остатков на землях сельскохозяйственного назначения и землях запаса, разведение костров на полях и садовых участках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запрещать сжигание мусора и сухой травы вне установленных мест и вблизи населенных пунктов.</w:t>
      </w:r>
    </w:p>
    <w:p w:rsidR="00B852B6" w:rsidRPr="00B852B6" w:rsidRDefault="00B852B6" w:rsidP="00B852B6">
      <w:pPr>
        <w:pStyle w:val="FirstParagraph"/>
        <w:rPr>
          <w:rFonts w:ascii="Times New Roman" w:hAnsi="Times New Roman"/>
          <w:lang w:val="ru-RU"/>
        </w:rPr>
      </w:pPr>
      <w:r>
        <w:rPr>
          <w:lang w:val="ru-RU"/>
        </w:rPr>
        <w:t xml:space="preserve">2.     </w:t>
      </w:r>
      <w:r w:rsidRPr="00B852B6">
        <w:rPr>
          <w:rFonts w:ascii="Times New Roman" w:hAnsi="Times New Roman"/>
          <w:lang w:val="ru-RU"/>
        </w:rPr>
        <w:t>Разработать план мероприятий по подготовке к работе в весенне-летний пожароопасный период и осуществлять контроль за ходом его исполнения:</w:t>
      </w:r>
    </w:p>
    <w:p w:rsidR="00B852B6" w:rsidRDefault="00B852B6" w:rsidP="00B852B6">
      <w:pPr>
        <w:pStyle w:val="Compact"/>
        <w:numPr>
          <w:ilvl w:val="0"/>
          <w:numId w:val="3"/>
        </w:numPr>
        <w:rPr>
          <w:rFonts w:ascii="Times New Roman" w:hAnsi="Times New Roman"/>
          <w:lang w:val="ru-RU"/>
        </w:rPr>
      </w:pPr>
      <w:r w:rsidRPr="00B852B6">
        <w:rPr>
          <w:rFonts w:ascii="Times New Roman" w:hAnsi="Times New Roman"/>
          <w:lang w:val="ru-RU"/>
        </w:rPr>
        <w:t>обеспечить проведение противопожарной пропаганды среди населения и взаимодействие со средствами массовой информации;</w:t>
      </w:r>
    </w:p>
    <w:p w:rsidR="005F6CD2" w:rsidRPr="00B852B6" w:rsidRDefault="005F6CD2" w:rsidP="00B852B6">
      <w:pPr>
        <w:pStyle w:val="Compact"/>
        <w:numPr>
          <w:ilvl w:val="0"/>
          <w:numId w:val="3"/>
        </w:numPr>
        <w:rPr>
          <w:rFonts w:ascii="Times New Roman" w:hAnsi="Times New Roman"/>
          <w:lang w:val="ru-RU"/>
        </w:rPr>
      </w:pPr>
    </w:p>
    <w:p w:rsidR="00B852B6" w:rsidRPr="00B852B6" w:rsidRDefault="00456358" w:rsidP="00B852B6">
      <w:pPr>
        <w:pStyle w:val="Compact"/>
        <w:numPr>
          <w:ilvl w:val="0"/>
          <w:numId w:val="5"/>
        </w:numPr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ООО "Мир"</w:t>
      </w:r>
      <w:r w:rsidR="00B852B6" w:rsidRPr="00B852B6">
        <w:rPr>
          <w:rFonts w:ascii="Times New Roman" w:hAnsi="Times New Roman"/>
          <w:lang w:val="ru-RU"/>
        </w:rPr>
        <w:t xml:space="preserve"> в ходе подготовки и проведения сезонных полевых работ, а также в течении всего весенне-летнего пожароопасного периода: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взять под личный контроль соблюдение требований Правил по недопущению сжигания сухой травянистой растительности, соломы и стерни сельскохозяйственных культур на землях сельскохозяйственного назначения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рассмотреть вопрос состояния пожарной безопасности на объектах сельского хозяйства на заседаниях комиссии по предупреждению и ликвидации чрезвычайных ситуаций и обеспечению пожарной безопасности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оводить консультационно-разъяснительную работу о мерах по обеспечению противопожарной защиты сельскохозяйственных объектов: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создать резервы финансовых, материальных и медицинских ресурсов для оперативного реагирования на возникшие чрезвычайные ситуации, связанные с пожарами на подведомственных объектах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обеспечить создание и функционирование подразделений добровольной пожарной охраны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не допускать эксплуатацию зданий и сооружений, имеющих нарушения требований пожарной безопасности.</w:t>
      </w:r>
    </w:p>
    <w:p w:rsidR="00B852B6" w:rsidRPr="00B852B6" w:rsidRDefault="00B852B6" w:rsidP="00B852B6">
      <w:pPr>
        <w:pStyle w:val="Compact"/>
        <w:rPr>
          <w:lang w:val="ru-RU"/>
        </w:rPr>
      </w:pPr>
      <w:r>
        <w:rPr>
          <w:lang w:val="ru-RU"/>
        </w:rPr>
        <w:t xml:space="preserve">4.     </w:t>
      </w:r>
      <w:r w:rsidRPr="00B852B6">
        <w:rPr>
          <w:rFonts w:ascii="Times New Roman" w:hAnsi="Times New Roman"/>
          <w:lang w:val="ru-RU"/>
        </w:rPr>
        <w:t>Рекомендовать руководителям организаций всех форм собственности в весенне-летний пожароопасный период: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овести очистку закрепленной территории от мусора и сухой травы, в случае расположения объекта в лесном или степном массиве обеспечить его опашку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и строительстве объектов обеспечить исполнение требований Федерального закона «Технический регламент о требованиях пожарной безопасности» в части соблюдения установленной ширины противопожарного разрыва от стены леса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овести обследование подведомственных объектов силами добровольных пожарных и нештатных аварийно-спасательных формирований, а также пожарно-техническими комиссиями, устранять выявленные нарушения правил пожарной безопасности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lastRenderedPageBreak/>
        <w:t>проверить и привести в исправное состояние источники противопожарного водоснабжения (пожарные гидранты, водонапорные башни, подъезды к естественным водоемам), обеспечить их соответствующее обозначение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овести инструктажи с работниками по соблюдению мер пожарной безопасности при эксплуатации пожароопасного оборудования и проведении огнеопасных работ;</w:t>
      </w:r>
    </w:p>
    <w:p w:rsidR="00B852B6" w:rsidRDefault="00B852B6" w:rsidP="00B852B6">
      <w:pPr>
        <w:numPr>
          <w:ilvl w:val="0"/>
          <w:numId w:val="3"/>
        </w:numPr>
        <w:spacing w:after="200"/>
      </w:pPr>
      <w:r>
        <w:t>провести комплекс практических занятий, проверить исправность технических и технологических систем, состояние эвакуационных выходов, оказывать организационно-методическую помощь представителям малого и среднего бизнеса по вопросам обеспечения пожарной безопасности.</w:t>
      </w:r>
    </w:p>
    <w:p w:rsidR="00917884" w:rsidRPr="00B852B6" w:rsidRDefault="00B852B6" w:rsidP="00B852B6">
      <w:pPr>
        <w:spacing w:after="200"/>
      </w:pPr>
      <w:r>
        <w:t>5.     Контроль исполнения настоящего постановления оставляю за собой.</w:t>
      </w:r>
    </w:p>
    <w:p w:rsidR="00BF5D4E" w:rsidRPr="00917884" w:rsidRDefault="00BF5D4E" w:rsidP="00BF5D4E">
      <w:pPr>
        <w:spacing w:line="360" w:lineRule="auto"/>
        <w:rPr>
          <w:sz w:val="28"/>
          <w:szCs w:val="28"/>
        </w:rPr>
      </w:pPr>
    </w:p>
    <w:p w:rsidR="00222B55" w:rsidRPr="00917884" w:rsidRDefault="00222B55" w:rsidP="00222B55">
      <w:pPr>
        <w:spacing w:line="360" w:lineRule="auto"/>
        <w:rPr>
          <w:sz w:val="28"/>
          <w:szCs w:val="28"/>
        </w:rPr>
      </w:pPr>
    </w:p>
    <w:p w:rsidR="00222B55" w:rsidRPr="005F6CD2" w:rsidRDefault="00222B55" w:rsidP="00222B55">
      <w:r w:rsidRPr="00917884">
        <w:rPr>
          <w:sz w:val="28"/>
          <w:szCs w:val="28"/>
        </w:rPr>
        <w:t xml:space="preserve">    </w:t>
      </w:r>
      <w:r w:rsidR="00456358">
        <w:t>Глава С</w:t>
      </w:r>
      <w:r w:rsidRPr="005F6CD2">
        <w:t xml:space="preserve">ельского поселения                                         </w:t>
      </w:r>
      <w:r w:rsidR="00456358">
        <w:t xml:space="preserve">                                      </w:t>
      </w:r>
      <w:r w:rsidRPr="005F6CD2">
        <w:t xml:space="preserve">    </w:t>
      </w:r>
      <w:r w:rsidR="00456358">
        <w:t>Р.И. Шангареев</w:t>
      </w:r>
    </w:p>
    <w:p w:rsidR="00222B55" w:rsidRPr="00917884" w:rsidRDefault="00222B55" w:rsidP="00222B55">
      <w:pPr>
        <w:rPr>
          <w:sz w:val="28"/>
          <w:szCs w:val="28"/>
        </w:rPr>
      </w:pPr>
    </w:p>
    <w:p w:rsidR="00E06EC0" w:rsidRPr="00917884" w:rsidRDefault="00E06EC0" w:rsidP="00E06EC0">
      <w:pPr>
        <w:rPr>
          <w:sz w:val="28"/>
          <w:szCs w:val="28"/>
        </w:rPr>
      </w:pPr>
    </w:p>
    <w:sectPr w:rsidR="00E06EC0" w:rsidRPr="00917884" w:rsidSect="003F32B0">
      <w:headerReference w:type="even" r:id="rId9"/>
      <w:headerReference w:type="default" r:id="rId10"/>
      <w:pgSz w:w="11906" w:h="16838" w:code="9"/>
      <w:pgMar w:top="851" w:right="567" w:bottom="720" w:left="1276" w:header="0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0835" w:rsidRDefault="00B90835">
      <w:r>
        <w:separator/>
      </w:r>
    </w:p>
  </w:endnote>
  <w:endnote w:type="continuationSeparator" w:id="1">
    <w:p w:rsidR="00B90835" w:rsidRDefault="00B908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Times">
    <w:altName w:val="Symbol"/>
    <w:charset w:val="02"/>
    <w:family w:val="roman"/>
    <w:pitch w:val="variable"/>
    <w:sig w:usb0="00000000" w:usb1="10000000" w:usb2="00000000" w:usb3="00000000" w:csb0="80000000" w:csb1="00000000"/>
  </w:font>
  <w:font w:name="Estrangelo Edessa">
    <w:panose1 w:val="03080600000000000000"/>
    <w:charset w:val="00"/>
    <w:family w:val="script"/>
    <w:pitch w:val="variable"/>
    <w:sig w:usb0="80002043" w:usb1="00000000" w:usb2="00000080" w:usb3="00000000" w:csb0="00000001" w:csb1="00000000"/>
  </w:font>
  <w:font w:name="a_Helver(05%) Bashkir">
    <w:altName w:val="Arial"/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0835" w:rsidRDefault="00B90835">
      <w:r>
        <w:separator/>
      </w:r>
    </w:p>
  </w:footnote>
  <w:footnote w:type="continuationSeparator" w:id="1">
    <w:p w:rsidR="00B90835" w:rsidRDefault="00B9083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790" w:rsidRDefault="003A6790" w:rsidP="00D831E1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456358">
      <w:rPr>
        <w:rStyle w:val="a7"/>
        <w:noProof/>
      </w:rPr>
      <w:t>4</w:t>
    </w:r>
    <w:r>
      <w:rPr>
        <w:rStyle w:val="a7"/>
      </w:rPr>
      <w:fldChar w:fldCharType="end"/>
    </w:r>
  </w:p>
  <w:p w:rsidR="003A6790" w:rsidRDefault="003A6790" w:rsidP="003F32B0">
    <w:pPr>
      <w:pStyle w:val="a4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790" w:rsidRDefault="003A6790" w:rsidP="00D831E1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456358">
      <w:rPr>
        <w:rStyle w:val="a7"/>
        <w:noProof/>
      </w:rPr>
      <w:t>3</w:t>
    </w:r>
    <w:r>
      <w:rPr>
        <w:rStyle w:val="a7"/>
      </w:rPr>
      <w:fldChar w:fldCharType="end"/>
    </w:r>
  </w:p>
  <w:p w:rsidR="003A6790" w:rsidRDefault="003A6790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9F38D58"/>
    <w:multiLevelType w:val="multilevel"/>
    <w:tmpl w:val="165E94B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1A0C9B"/>
    <w:multiLevelType w:val="multilevel"/>
    <w:tmpl w:val="E61A33E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21D6FEA"/>
    <w:multiLevelType w:val="multilevel"/>
    <w:tmpl w:val="0358B02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6455332"/>
    <w:multiLevelType w:val="multilevel"/>
    <w:tmpl w:val="E480B5D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A1DF196"/>
    <w:multiLevelType w:val="multilevel"/>
    <w:tmpl w:val="799E0F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9E76991"/>
    <w:multiLevelType w:val="hybridMultilevel"/>
    <w:tmpl w:val="26828C7A"/>
    <w:lvl w:ilvl="0" w:tplc="C94E64B6">
      <w:start w:val="1"/>
      <w:numFmt w:val="decimal"/>
      <w:lvlText w:val="%1."/>
      <w:lvlJc w:val="left"/>
      <w:pPr>
        <w:tabs>
          <w:tab w:val="num" w:pos="945"/>
        </w:tabs>
        <w:ind w:left="94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6">
    <w:nsid w:val="2A2D59A6"/>
    <w:multiLevelType w:val="multilevel"/>
    <w:tmpl w:val="4FDC2B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72BFD57"/>
    <w:multiLevelType w:val="multilevel"/>
    <w:tmpl w:val="4FDCFC6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E7B1511"/>
    <w:multiLevelType w:val="multilevel"/>
    <w:tmpl w:val="FC9A631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216D5B8"/>
    <w:multiLevelType w:val="multilevel"/>
    <w:tmpl w:val="E06643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evenAndOddHeaders/>
  <w:noPunctuationKerning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9D3197"/>
    <w:rsid w:val="00002C40"/>
    <w:rsid w:val="000037DA"/>
    <w:rsid w:val="0000431F"/>
    <w:rsid w:val="000065FF"/>
    <w:rsid w:val="00006C4E"/>
    <w:rsid w:val="00012554"/>
    <w:rsid w:val="00015AE6"/>
    <w:rsid w:val="00017128"/>
    <w:rsid w:val="00032495"/>
    <w:rsid w:val="00032B2A"/>
    <w:rsid w:val="00033921"/>
    <w:rsid w:val="00034AD4"/>
    <w:rsid w:val="00037E13"/>
    <w:rsid w:val="00046F4B"/>
    <w:rsid w:val="00051C37"/>
    <w:rsid w:val="00052603"/>
    <w:rsid w:val="00052835"/>
    <w:rsid w:val="0005422D"/>
    <w:rsid w:val="0005609C"/>
    <w:rsid w:val="00065168"/>
    <w:rsid w:val="000703E9"/>
    <w:rsid w:val="000709E1"/>
    <w:rsid w:val="00074690"/>
    <w:rsid w:val="000941AC"/>
    <w:rsid w:val="0009481C"/>
    <w:rsid w:val="00096728"/>
    <w:rsid w:val="000A20E1"/>
    <w:rsid w:val="000A6554"/>
    <w:rsid w:val="000A68A0"/>
    <w:rsid w:val="000A7BC1"/>
    <w:rsid w:val="000B0E2D"/>
    <w:rsid w:val="000B0EB8"/>
    <w:rsid w:val="000B178D"/>
    <w:rsid w:val="000D12D0"/>
    <w:rsid w:val="000D622E"/>
    <w:rsid w:val="000D68E4"/>
    <w:rsid w:val="000D7A02"/>
    <w:rsid w:val="000E54D4"/>
    <w:rsid w:val="000F281B"/>
    <w:rsid w:val="000F795E"/>
    <w:rsid w:val="00101033"/>
    <w:rsid w:val="00105F7E"/>
    <w:rsid w:val="0010749B"/>
    <w:rsid w:val="00111837"/>
    <w:rsid w:val="00111FF4"/>
    <w:rsid w:val="0011419C"/>
    <w:rsid w:val="00115641"/>
    <w:rsid w:val="00117657"/>
    <w:rsid w:val="0012105E"/>
    <w:rsid w:val="0012568B"/>
    <w:rsid w:val="001258D4"/>
    <w:rsid w:val="00125974"/>
    <w:rsid w:val="00131CA3"/>
    <w:rsid w:val="00135245"/>
    <w:rsid w:val="00137644"/>
    <w:rsid w:val="00137E31"/>
    <w:rsid w:val="0014042A"/>
    <w:rsid w:val="001424F0"/>
    <w:rsid w:val="00144760"/>
    <w:rsid w:val="00145729"/>
    <w:rsid w:val="00157A91"/>
    <w:rsid w:val="00160161"/>
    <w:rsid w:val="00160170"/>
    <w:rsid w:val="00160E18"/>
    <w:rsid w:val="00162F57"/>
    <w:rsid w:val="00165F3D"/>
    <w:rsid w:val="00167F78"/>
    <w:rsid w:val="00170C59"/>
    <w:rsid w:val="00171A55"/>
    <w:rsid w:val="001727B9"/>
    <w:rsid w:val="001809BD"/>
    <w:rsid w:val="00182959"/>
    <w:rsid w:val="001830C3"/>
    <w:rsid w:val="001931C2"/>
    <w:rsid w:val="00193583"/>
    <w:rsid w:val="00194257"/>
    <w:rsid w:val="00195E5E"/>
    <w:rsid w:val="00195F3C"/>
    <w:rsid w:val="001A5005"/>
    <w:rsid w:val="001B0800"/>
    <w:rsid w:val="001B16D5"/>
    <w:rsid w:val="001B26C6"/>
    <w:rsid w:val="001B31F5"/>
    <w:rsid w:val="001C06B7"/>
    <w:rsid w:val="001D01DC"/>
    <w:rsid w:val="001D1816"/>
    <w:rsid w:val="001D3D48"/>
    <w:rsid w:val="001D4025"/>
    <w:rsid w:val="001D54D5"/>
    <w:rsid w:val="001D625C"/>
    <w:rsid w:val="001D6330"/>
    <w:rsid w:val="001D6BC1"/>
    <w:rsid w:val="001E117D"/>
    <w:rsid w:val="001E275C"/>
    <w:rsid w:val="001E73C7"/>
    <w:rsid w:val="002008D6"/>
    <w:rsid w:val="00203818"/>
    <w:rsid w:val="00204A56"/>
    <w:rsid w:val="00204DA1"/>
    <w:rsid w:val="00207EE1"/>
    <w:rsid w:val="00214CE1"/>
    <w:rsid w:val="00216296"/>
    <w:rsid w:val="00217220"/>
    <w:rsid w:val="00220014"/>
    <w:rsid w:val="00222B55"/>
    <w:rsid w:val="0022407D"/>
    <w:rsid w:val="00224363"/>
    <w:rsid w:val="00224A81"/>
    <w:rsid w:val="0023252D"/>
    <w:rsid w:val="00236156"/>
    <w:rsid w:val="00240659"/>
    <w:rsid w:val="002417D7"/>
    <w:rsid w:val="0025186D"/>
    <w:rsid w:val="0025234C"/>
    <w:rsid w:val="00255E34"/>
    <w:rsid w:val="00261D5F"/>
    <w:rsid w:val="00265A40"/>
    <w:rsid w:val="00266DBD"/>
    <w:rsid w:val="0027372C"/>
    <w:rsid w:val="002761C1"/>
    <w:rsid w:val="00277DD4"/>
    <w:rsid w:val="002968F6"/>
    <w:rsid w:val="002B3277"/>
    <w:rsid w:val="002B76F5"/>
    <w:rsid w:val="002B78A4"/>
    <w:rsid w:val="002C0403"/>
    <w:rsid w:val="002C100D"/>
    <w:rsid w:val="002C2929"/>
    <w:rsid w:val="002D5389"/>
    <w:rsid w:val="002E287A"/>
    <w:rsid w:val="002E330F"/>
    <w:rsid w:val="002E67B6"/>
    <w:rsid w:val="002E6E5D"/>
    <w:rsid w:val="002E6E73"/>
    <w:rsid w:val="002F10E5"/>
    <w:rsid w:val="002F29BB"/>
    <w:rsid w:val="002F3A32"/>
    <w:rsid w:val="002F6641"/>
    <w:rsid w:val="002F6905"/>
    <w:rsid w:val="002F72EB"/>
    <w:rsid w:val="00301781"/>
    <w:rsid w:val="00306554"/>
    <w:rsid w:val="00307E14"/>
    <w:rsid w:val="00310871"/>
    <w:rsid w:val="00310EB0"/>
    <w:rsid w:val="00315269"/>
    <w:rsid w:val="00317578"/>
    <w:rsid w:val="0032078E"/>
    <w:rsid w:val="00322AB7"/>
    <w:rsid w:val="0032429F"/>
    <w:rsid w:val="00324DEA"/>
    <w:rsid w:val="00331229"/>
    <w:rsid w:val="0033189B"/>
    <w:rsid w:val="003332DF"/>
    <w:rsid w:val="0034293A"/>
    <w:rsid w:val="00345092"/>
    <w:rsid w:val="00347392"/>
    <w:rsid w:val="003479B6"/>
    <w:rsid w:val="00351432"/>
    <w:rsid w:val="00353FFE"/>
    <w:rsid w:val="003557B8"/>
    <w:rsid w:val="003604EC"/>
    <w:rsid w:val="003606C2"/>
    <w:rsid w:val="00365960"/>
    <w:rsid w:val="0036776C"/>
    <w:rsid w:val="0037334B"/>
    <w:rsid w:val="00376E4B"/>
    <w:rsid w:val="003770EA"/>
    <w:rsid w:val="003827E6"/>
    <w:rsid w:val="00384BC1"/>
    <w:rsid w:val="0038502D"/>
    <w:rsid w:val="003854CF"/>
    <w:rsid w:val="00387A04"/>
    <w:rsid w:val="003908FF"/>
    <w:rsid w:val="003A6790"/>
    <w:rsid w:val="003A6CB7"/>
    <w:rsid w:val="003C0046"/>
    <w:rsid w:val="003C5335"/>
    <w:rsid w:val="003D31C0"/>
    <w:rsid w:val="003E5D4A"/>
    <w:rsid w:val="003F057F"/>
    <w:rsid w:val="003F11A2"/>
    <w:rsid w:val="003F32B0"/>
    <w:rsid w:val="003F3A87"/>
    <w:rsid w:val="003F4A75"/>
    <w:rsid w:val="003F6292"/>
    <w:rsid w:val="003F71D2"/>
    <w:rsid w:val="00401A31"/>
    <w:rsid w:val="004027E9"/>
    <w:rsid w:val="004074B5"/>
    <w:rsid w:val="00426217"/>
    <w:rsid w:val="00426631"/>
    <w:rsid w:val="00427B30"/>
    <w:rsid w:val="00432AEC"/>
    <w:rsid w:val="00434E4D"/>
    <w:rsid w:val="00444B22"/>
    <w:rsid w:val="00456358"/>
    <w:rsid w:val="0047013F"/>
    <w:rsid w:val="00476566"/>
    <w:rsid w:val="00476ACE"/>
    <w:rsid w:val="00477F10"/>
    <w:rsid w:val="004810CD"/>
    <w:rsid w:val="00482D98"/>
    <w:rsid w:val="00483097"/>
    <w:rsid w:val="004847BC"/>
    <w:rsid w:val="00486C54"/>
    <w:rsid w:val="00487722"/>
    <w:rsid w:val="00491358"/>
    <w:rsid w:val="00491645"/>
    <w:rsid w:val="00491759"/>
    <w:rsid w:val="00495E04"/>
    <w:rsid w:val="004A4577"/>
    <w:rsid w:val="004C0967"/>
    <w:rsid w:val="004C15CF"/>
    <w:rsid w:val="004D3C08"/>
    <w:rsid w:val="004D431A"/>
    <w:rsid w:val="004D4AD6"/>
    <w:rsid w:val="004E056A"/>
    <w:rsid w:val="004E0EBA"/>
    <w:rsid w:val="004E3249"/>
    <w:rsid w:val="004F48E5"/>
    <w:rsid w:val="004F6056"/>
    <w:rsid w:val="00503CF4"/>
    <w:rsid w:val="0050788E"/>
    <w:rsid w:val="00513133"/>
    <w:rsid w:val="00515538"/>
    <w:rsid w:val="005213CC"/>
    <w:rsid w:val="00523309"/>
    <w:rsid w:val="005253F7"/>
    <w:rsid w:val="00526B28"/>
    <w:rsid w:val="00531934"/>
    <w:rsid w:val="00534107"/>
    <w:rsid w:val="00534F30"/>
    <w:rsid w:val="00540A01"/>
    <w:rsid w:val="00543974"/>
    <w:rsid w:val="00544F37"/>
    <w:rsid w:val="005676B9"/>
    <w:rsid w:val="00567C90"/>
    <w:rsid w:val="00571552"/>
    <w:rsid w:val="00576E3E"/>
    <w:rsid w:val="005772F7"/>
    <w:rsid w:val="00577843"/>
    <w:rsid w:val="00577D6D"/>
    <w:rsid w:val="005823CD"/>
    <w:rsid w:val="0058438F"/>
    <w:rsid w:val="00584AE8"/>
    <w:rsid w:val="00590FC8"/>
    <w:rsid w:val="00591DF7"/>
    <w:rsid w:val="00592041"/>
    <w:rsid w:val="005938D3"/>
    <w:rsid w:val="005B1487"/>
    <w:rsid w:val="005C0AFC"/>
    <w:rsid w:val="005C0C74"/>
    <w:rsid w:val="005C281B"/>
    <w:rsid w:val="005C2F21"/>
    <w:rsid w:val="005C5181"/>
    <w:rsid w:val="005C53A8"/>
    <w:rsid w:val="005D2A70"/>
    <w:rsid w:val="005E0492"/>
    <w:rsid w:val="005E09EB"/>
    <w:rsid w:val="005E1CA0"/>
    <w:rsid w:val="005E2F50"/>
    <w:rsid w:val="005E4F8E"/>
    <w:rsid w:val="005F0DBD"/>
    <w:rsid w:val="005F3992"/>
    <w:rsid w:val="005F4698"/>
    <w:rsid w:val="005F5588"/>
    <w:rsid w:val="005F6CD2"/>
    <w:rsid w:val="006023EB"/>
    <w:rsid w:val="00615286"/>
    <w:rsid w:val="00617642"/>
    <w:rsid w:val="00623C94"/>
    <w:rsid w:val="0062652B"/>
    <w:rsid w:val="00626FC8"/>
    <w:rsid w:val="00631DBE"/>
    <w:rsid w:val="00633822"/>
    <w:rsid w:val="00633937"/>
    <w:rsid w:val="006413C8"/>
    <w:rsid w:val="00644425"/>
    <w:rsid w:val="0064552D"/>
    <w:rsid w:val="0064676A"/>
    <w:rsid w:val="0064771F"/>
    <w:rsid w:val="00650B9D"/>
    <w:rsid w:val="00657193"/>
    <w:rsid w:val="0065799D"/>
    <w:rsid w:val="0066204E"/>
    <w:rsid w:val="0066363A"/>
    <w:rsid w:val="00665B0E"/>
    <w:rsid w:val="00670C84"/>
    <w:rsid w:val="00670F2D"/>
    <w:rsid w:val="006720B7"/>
    <w:rsid w:val="00680511"/>
    <w:rsid w:val="00681460"/>
    <w:rsid w:val="00684BE3"/>
    <w:rsid w:val="0069190B"/>
    <w:rsid w:val="0069214A"/>
    <w:rsid w:val="00692949"/>
    <w:rsid w:val="0069343E"/>
    <w:rsid w:val="0069491B"/>
    <w:rsid w:val="00694E58"/>
    <w:rsid w:val="006A058F"/>
    <w:rsid w:val="006A07D4"/>
    <w:rsid w:val="006A282D"/>
    <w:rsid w:val="006B09ED"/>
    <w:rsid w:val="006B13E0"/>
    <w:rsid w:val="006B3362"/>
    <w:rsid w:val="006C6FCE"/>
    <w:rsid w:val="006D08B8"/>
    <w:rsid w:val="006D78D6"/>
    <w:rsid w:val="006E17DD"/>
    <w:rsid w:val="006E18D6"/>
    <w:rsid w:val="006E2321"/>
    <w:rsid w:val="006E65F6"/>
    <w:rsid w:val="006E7B72"/>
    <w:rsid w:val="006F08B4"/>
    <w:rsid w:val="006F1D90"/>
    <w:rsid w:val="00701B7F"/>
    <w:rsid w:val="00712C2C"/>
    <w:rsid w:val="00716099"/>
    <w:rsid w:val="00720B03"/>
    <w:rsid w:val="007222DD"/>
    <w:rsid w:val="0072372E"/>
    <w:rsid w:val="00724A75"/>
    <w:rsid w:val="00730E56"/>
    <w:rsid w:val="00736CF4"/>
    <w:rsid w:val="00745C63"/>
    <w:rsid w:val="00756718"/>
    <w:rsid w:val="00757348"/>
    <w:rsid w:val="0075759A"/>
    <w:rsid w:val="007601AE"/>
    <w:rsid w:val="00762484"/>
    <w:rsid w:val="00763C17"/>
    <w:rsid w:val="00772CE3"/>
    <w:rsid w:val="00776BAC"/>
    <w:rsid w:val="00777867"/>
    <w:rsid w:val="00780243"/>
    <w:rsid w:val="00786615"/>
    <w:rsid w:val="00787513"/>
    <w:rsid w:val="00790375"/>
    <w:rsid w:val="00794B6C"/>
    <w:rsid w:val="007955A5"/>
    <w:rsid w:val="007A59C4"/>
    <w:rsid w:val="007A69EA"/>
    <w:rsid w:val="007A7257"/>
    <w:rsid w:val="007B4773"/>
    <w:rsid w:val="007B7A1F"/>
    <w:rsid w:val="007C31DF"/>
    <w:rsid w:val="007C4D98"/>
    <w:rsid w:val="007D2910"/>
    <w:rsid w:val="007D2E52"/>
    <w:rsid w:val="007D4EDE"/>
    <w:rsid w:val="007D6D9E"/>
    <w:rsid w:val="007E11A0"/>
    <w:rsid w:val="007E5076"/>
    <w:rsid w:val="007E52E7"/>
    <w:rsid w:val="007E6D18"/>
    <w:rsid w:val="007E7224"/>
    <w:rsid w:val="007E7B92"/>
    <w:rsid w:val="007F0051"/>
    <w:rsid w:val="007F065F"/>
    <w:rsid w:val="007F312A"/>
    <w:rsid w:val="007F32C1"/>
    <w:rsid w:val="007F3ABA"/>
    <w:rsid w:val="00807AD5"/>
    <w:rsid w:val="00810D17"/>
    <w:rsid w:val="00813C48"/>
    <w:rsid w:val="008173F9"/>
    <w:rsid w:val="008262B8"/>
    <w:rsid w:val="00832A32"/>
    <w:rsid w:val="00834C69"/>
    <w:rsid w:val="008366FF"/>
    <w:rsid w:val="008428E0"/>
    <w:rsid w:val="00842C7B"/>
    <w:rsid w:val="00850D77"/>
    <w:rsid w:val="00851D7E"/>
    <w:rsid w:val="00855409"/>
    <w:rsid w:val="00855993"/>
    <w:rsid w:val="0086015B"/>
    <w:rsid w:val="00860D90"/>
    <w:rsid w:val="00867240"/>
    <w:rsid w:val="0087038B"/>
    <w:rsid w:val="00872A3F"/>
    <w:rsid w:val="00873659"/>
    <w:rsid w:val="00873BD3"/>
    <w:rsid w:val="008909FD"/>
    <w:rsid w:val="00891B6B"/>
    <w:rsid w:val="008930CA"/>
    <w:rsid w:val="00896242"/>
    <w:rsid w:val="008A313E"/>
    <w:rsid w:val="008B0441"/>
    <w:rsid w:val="008B1788"/>
    <w:rsid w:val="008B35FE"/>
    <w:rsid w:val="008C0BE4"/>
    <w:rsid w:val="008C466E"/>
    <w:rsid w:val="008C6902"/>
    <w:rsid w:val="008D259C"/>
    <w:rsid w:val="008D4565"/>
    <w:rsid w:val="008D4E96"/>
    <w:rsid w:val="008D654B"/>
    <w:rsid w:val="008D679D"/>
    <w:rsid w:val="008E0743"/>
    <w:rsid w:val="008E1DD9"/>
    <w:rsid w:val="008E26EE"/>
    <w:rsid w:val="008E37B0"/>
    <w:rsid w:val="00904DEB"/>
    <w:rsid w:val="009052BF"/>
    <w:rsid w:val="009069DE"/>
    <w:rsid w:val="00916223"/>
    <w:rsid w:val="00917440"/>
    <w:rsid w:val="00917884"/>
    <w:rsid w:val="009211CE"/>
    <w:rsid w:val="00922956"/>
    <w:rsid w:val="00927BA1"/>
    <w:rsid w:val="00931062"/>
    <w:rsid w:val="00931227"/>
    <w:rsid w:val="009442AF"/>
    <w:rsid w:val="00945C6E"/>
    <w:rsid w:val="0094736A"/>
    <w:rsid w:val="00951B4A"/>
    <w:rsid w:val="00955201"/>
    <w:rsid w:val="00961364"/>
    <w:rsid w:val="00961C25"/>
    <w:rsid w:val="00962295"/>
    <w:rsid w:val="00965A6E"/>
    <w:rsid w:val="00967091"/>
    <w:rsid w:val="00971B83"/>
    <w:rsid w:val="0097520B"/>
    <w:rsid w:val="00977ECB"/>
    <w:rsid w:val="0098139D"/>
    <w:rsid w:val="009947A6"/>
    <w:rsid w:val="009A2205"/>
    <w:rsid w:val="009A2CD6"/>
    <w:rsid w:val="009A6319"/>
    <w:rsid w:val="009A667A"/>
    <w:rsid w:val="009A794E"/>
    <w:rsid w:val="009B55BF"/>
    <w:rsid w:val="009B5AFB"/>
    <w:rsid w:val="009C725A"/>
    <w:rsid w:val="009D022D"/>
    <w:rsid w:val="009D3197"/>
    <w:rsid w:val="009D52F7"/>
    <w:rsid w:val="009D576F"/>
    <w:rsid w:val="009D641C"/>
    <w:rsid w:val="009D710A"/>
    <w:rsid w:val="009E45E4"/>
    <w:rsid w:val="009E778F"/>
    <w:rsid w:val="009F776B"/>
    <w:rsid w:val="009F7F34"/>
    <w:rsid w:val="00A003AD"/>
    <w:rsid w:val="00A1012D"/>
    <w:rsid w:val="00A10921"/>
    <w:rsid w:val="00A10B82"/>
    <w:rsid w:val="00A11509"/>
    <w:rsid w:val="00A12708"/>
    <w:rsid w:val="00A17999"/>
    <w:rsid w:val="00A20913"/>
    <w:rsid w:val="00A2255D"/>
    <w:rsid w:val="00A22571"/>
    <w:rsid w:val="00A232EA"/>
    <w:rsid w:val="00A23AA6"/>
    <w:rsid w:val="00A25797"/>
    <w:rsid w:val="00A26033"/>
    <w:rsid w:val="00A30297"/>
    <w:rsid w:val="00A440CA"/>
    <w:rsid w:val="00A46B89"/>
    <w:rsid w:val="00A55CFE"/>
    <w:rsid w:val="00A56160"/>
    <w:rsid w:val="00A60CF1"/>
    <w:rsid w:val="00A67E2F"/>
    <w:rsid w:val="00A74FE8"/>
    <w:rsid w:val="00A76C31"/>
    <w:rsid w:val="00A817B8"/>
    <w:rsid w:val="00A85E0D"/>
    <w:rsid w:val="00A866F2"/>
    <w:rsid w:val="00A904CC"/>
    <w:rsid w:val="00A904D9"/>
    <w:rsid w:val="00A90DC4"/>
    <w:rsid w:val="00A92F62"/>
    <w:rsid w:val="00A96A9A"/>
    <w:rsid w:val="00AA2B3D"/>
    <w:rsid w:val="00AA6FE7"/>
    <w:rsid w:val="00AA7A8D"/>
    <w:rsid w:val="00AB1C71"/>
    <w:rsid w:val="00AC03E2"/>
    <w:rsid w:val="00AC6C0C"/>
    <w:rsid w:val="00AC787E"/>
    <w:rsid w:val="00AC7CA9"/>
    <w:rsid w:val="00AC7F0C"/>
    <w:rsid w:val="00AD6017"/>
    <w:rsid w:val="00AD6A4F"/>
    <w:rsid w:val="00AE0987"/>
    <w:rsid w:val="00AE1071"/>
    <w:rsid w:val="00AE48D9"/>
    <w:rsid w:val="00AE4FB1"/>
    <w:rsid w:val="00AE7A75"/>
    <w:rsid w:val="00AF03DB"/>
    <w:rsid w:val="00AF1084"/>
    <w:rsid w:val="00AF279B"/>
    <w:rsid w:val="00AF2EED"/>
    <w:rsid w:val="00AF4A23"/>
    <w:rsid w:val="00AF692F"/>
    <w:rsid w:val="00B02A08"/>
    <w:rsid w:val="00B03168"/>
    <w:rsid w:val="00B05F7E"/>
    <w:rsid w:val="00B122B1"/>
    <w:rsid w:val="00B1400B"/>
    <w:rsid w:val="00B21B53"/>
    <w:rsid w:val="00B232B5"/>
    <w:rsid w:val="00B32548"/>
    <w:rsid w:val="00B4124C"/>
    <w:rsid w:val="00B424E6"/>
    <w:rsid w:val="00B43FA0"/>
    <w:rsid w:val="00B44E58"/>
    <w:rsid w:val="00B557A1"/>
    <w:rsid w:val="00B6206A"/>
    <w:rsid w:val="00B70E67"/>
    <w:rsid w:val="00B724CC"/>
    <w:rsid w:val="00B72542"/>
    <w:rsid w:val="00B75970"/>
    <w:rsid w:val="00B821FA"/>
    <w:rsid w:val="00B852B6"/>
    <w:rsid w:val="00B866BA"/>
    <w:rsid w:val="00B869F5"/>
    <w:rsid w:val="00B86C28"/>
    <w:rsid w:val="00B90835"/>
    <w:rsid w:val="00B94050"/>
    <w:rsid w:val="00B95199"/>
    <w:rsid w:val="00B95B20"/>
    <w:rsid w:val="00BA1D57"/>
    <w:rsid w:val="00BA20CA"/>
    <w:rsid w:val="00BA253A"/>
    <w:rsid w:val="00BA3894"/>
    <w:rsid w:val="00BA3A36"/>
    <w:rsid w:val="00BB45E2"/>
    <w:rsid w:val="00BC604E"/>
    <w:rsid w:val="00BD2290"/>
    <w:rsid w:val="00BD5C83"/>
    <w:rsid w:val="00BD7232"/>
    <w:rsid w:val="00BE3638"/>
    <w:rsid w:val="00BE5036"/>
    <w:rsid w:val="00BF4ADC"/>
    <w:rsid w:val="00BF4D9D"/>
    <w:rsid w:val="00BF5D4E"/>
    <w:rsid w:val="00BF7B30"/>
    <w:rsid w:val="00C00D85"/>
    <w:rsid w:val="00C01050"/>
    <w:rsid w:val="00C0325B"/>
    <w:rsid w:val="00C03565"/>
    <w:rsid w:val="00C12A5B"/>
    <w:rsid w:val="00C17411"/>
    <w:rsid w:val="00C2440B"/>
    <w:rsid w:val="00C24EF1"/>
    <w:rsid w:val="00C259CA"/>
    <w:rsid w:val="00C3352E"/>
    <w:rsid w:val="00C34C18"/>
    <w:rsid w:val="00C360EF"/>
    <w:rsid w:val="00C36543"/>
    <w:rsid w:val="00C43BF5"/>
    <w:rsid w:val="00C444B0"/>
    <w:rsid w:val="00C46FA9"/>
    <w:rsid w:val="00C47240"/>
    <w:rsid w:val="00C4783C"/>
    <w:rsid w:val="00C50C2B"/>
    <w:rsid w:val="00C57596"/>
    <w:rsid w:val="00C63BBD"/>
    <w:rsid w:val="00C6566A"/>
    <w:rsid w:val="00C83B02"/>
    <w:rsid w:val="00C85272"/>
    <w:rsid w:val="00C85BB0"/>
    <w:rsid w:val="00C87649"/>
    <w:rsid w:val="00C87C21"/>
    <w:rsid w:val="00C9669C"/>
    <w:rsid w:val="00C97DA5"/>
    <w:rsid w:val="00CA0DED"/>
    <w:rsid w:val="00CA16E8"/>
    <w:rsid w:val="00CA1CA7"/>
    <w:rsid w:val="00CA66AF"/>
    <w:rsid w:val="00CC22A5"/>
    <w:rsid w:val="00CC4324"/>
    <w:rsid w:val="00CD566D"/>
    <w:rsid w:val="00CD6617"/>
    <w:rsid w:val="00CD6F65"/>
    <w:rsid w:val="00CE0BF1"/>
    <w:rsid w:val="00CF17BE"/>
    <w:rsid w:val="00CF4074"/>
    <w:rsid w:val="00CF5536"/>
    <w:rsid w:val="00CF7408"/>
    <w:rsid w:val="00D01A6F"/>
    <w:rsid w:val="00D05A36"/>
    <w:rsid w:val="00D10B46"/>
    <w:rsid w:val="00D11745"/>
    <w:rsid w:val="00D1594E"/>
    <w:rsid w:val="00D2482D"/>
    <w:rsid w:val="00D26F9E"/>
    <w:rsid w:val="00D27497"/>
    <w:rsid w:val="00D3113D"/>
    <w:rsid w:val="00D37587"/>
    <w:rsid w:val="00D41E10"/>
    <w:rsid w:val="00D42169"/>
    <w:rsid w:val="00D4250D"/>
    <w:rsid w:val="00D462F2"/>
    <w:rsid w:val="00D5399E"/>
    <w:rsid w:val="00D542F7"/>
    <w:rsid w:val="00D55245"/>
    <w:rsid w:val="00D55A36"/>
    <w:rsid w:val="00D66BED"/>
    <w:rsid w:val="00D6772B"/>
    <w:rsid w:val="00D7220D"/>
    <w:rsid w:val="00D72C0F"/>
    <w:rsid w:val="00D73788"/>
    <w:rsid w:val="00D73F91"/>
    <w:rsid w:val="00D82498"/>
    <w:rsid w:val="00D831E1"/>
    <w:rsid w:val="00D85161"/>
    <w:rsid w:val="00D85661"/>
    <w:rsid w:val="00D863E6"/>
    <w:rsid w:val="00D92061"/>
    <w:rsid w:val="00D92980"/>
    <w:rsid w:val="00D93956"/>
    <w:rsid w:val="00D9427A"/>
    <w:rsid w:val="00DA1EC9"/>
    <w:rsid w:val="00DA5F89"/>
    <w:rsid w:val="00DB3D4C"/>
    <w:rsid w:val="00DB7256"/>
    <w:rsid w:val="00DC02D6"/>
    <w:rsid w:val="00DC1BE5"/>
    <w:rsid w:val="00DC2F19"/>
    <w:rsid w:val="00DC740C"/>
    <w:rsid w:val="00DD023A"/>
    <w:rsid w:val="00DD7970"/>
    <w:rsid w:val="00DE0330"/>
    <w:rsid w:val="00DE5598"/>
    <w:rsid w:val="00DE622D"/>
    <w:rsid w:val="00DE79BD"/>
    <w:rsid w:val="00DF0CD5"/>
    <w:rsid w:val="00DF591E"/>
    <w:rsid w:val="00E01CA2"/>
    <w:rsid w:val="00E06EC0"/>
    <w:rsid w:val="00E10828"/>
    <w:rsid w:val="00E1289C"/>
    <w:rsid w:val="00E12EF3"/>
    <w:rsid w:val="00E15468"/>
    <w:rsid w:val="00E16EC0"/>
    <w:rsid w:val="00E1797B"/>
    <w:rsid w:val="00E24362"/>
    <w:rsid w:val="00E24AA5"/>
    <w:rsid w:val="00E404C5"/>
    <w:rsid w:val="00E41BB5"/>
    <w:rsid w:val="00E47767"/>
    <w:rsid w:val="00E50A6E"/>
    <w:rsid w:val="00E62E6A"/>
    <w:rsid w:val="00E641CC"/>
    <w:rsid w:val="00E71A13"/>
    <w:rsid w:val="00E73983"/>
    <w:rsid w:val="00E8192B"/>
    <w:rsid w:val="00E830C3"/>
    <w:rsid w:val="00E85A16"/>
    <w:rsid w:val="00E85E1B"/>
    <w:rsid w:val="00E9232B"/>
    <w:rsid w:val="00E93EAC"/>
    <w:rsid w:val="00E9578D"/>
    <w:rsid w:val="00EA1D51"/>
    <w:rsid w:val="00EA4554"/>
    <w:rsid w:val="00EB1C00"/>
    <w:rsid w:val="00EB2B38"/>
    <w:rsid w:val="00EB3C98"/>
    <w:rsid w:val="00EB5180"/>
    <w:rsid w:val="00EC0484"/>
    <w:rsid w:val="00EC1463"/>
    <w:rsid w:val="00EC2A62"/>
    <w:rsid w:val="00EC42B8"/>
    <w:rsid w:val="00EC4687"/>
    <w:rsid w:val="00EC4E36"/>
    <w:rsid w:val="00EC5064"/>
    <w:rsid w:val="00EC6679"/>
    <w:rsid w:val="00EC732A"/>
    <w:rsid w:val="00ED55E3"/>
    <w:rsid w:val="00ED7B40"/>
    <w:rsid w:val="00EE01D9"/>
    <w:rsid w:val="00EE1865"/>
    <w:rsid w:val="00EE2316"/>
    <w:rsid w:val="00EE3C07"/>
    <w:rsid w:val="00EE5B26"/>
    <w:rsid w:val="00EE7744"/>
    <w:rsid w:val="00EF4C21"/>
    <w:rsid w:val="00EF4DE9"/>
    <w:rsid w:val="00EF64C9"/>
    <w:rsid w:val="00F03102"/>
    <w:rsid w:val="00F033B0"/>
    <w:rsid w:val="00F03D38"/>
    <w:rsid w:val="00F07A0D"/>
    <w:rsid w:val="00F114BB"/>
    <w:rsid w:val="00F11B72"/>
    <w:rsid w:val="00F12E36"/>
    <w:rsid w:val="00F1445A"/>
    <w:rsid w:val="00F21D4E"/>
    <w:rsid w:val="00F2259B"/>
    <w:rsid w:val="00F237F0"/>
    <w:rsid w:val="00F24E68"/>
    <w:rsid w:val="00F26E61"/>
    <w:rsid w:val="00F306DD"/>
    <w:rsid w:val="00F51B58"/>
    <w:rsid w:val="00F55DE6"/>
    <w:rsid w:val="00F61D8F"/>
    <w:rsid w:val="00F640DC"/>
    <w:rsid w:val="00F66C03"/>
    <w:rsid w:val="00F66CA9"/>
    <w:rsid w:val="00F67A85"/>
    <w:rsid w:val="00F7115E"/>
    <w:rsid w:val="00F72FA3"/>
    <w:rsid w:val="00F77966"/>
    <w:rsid w:val="00F77C56"/>
    <w:rsid w:val="00F8237E"/>
    <w:rsid w:val="00F86927"/>
    <w:rsid w:val="00F93B0E"/>
    <w:rsid w:val="00F96828"/>
    <w:rsid w:val="00F969F3"/>
    <w:rsid w:val="00F97ED5"/>
    <w:rsid w:val="00FA0553"/>
    <w:rsid w:val="00FA2753"/>
    <w:rsid w:val="00FA4471"/>
    <w:rsid w:val="00FB0016"/>
    <w:rsid w:val="00FB52A2"/>
    <w:rsid w:val="00FB6D0C"/>
    <w:rsid w:val="00FC1B23"/>
    <w:rsid w:val="00FC3687"/>
    <w:rsid w:val="00FC7B25"/>
    <w:rsid w:val="00FD03FB"/>
    <w:rsid w:val="00FD22CA"/>
    <w:rsid w:val="00FD3662"/>
    <w:rsid w:val="00FD49B5"/>
    <w:rsid w:val="00FD5B97"/>
    <w:rsid w:val="00FD6B26"/>
    <w:rsid w:val="00FE0E10"/>
    <w:rsid w:val="00FE2156"/>
    <w:rsid w:val="00FE47E4"/>
    <w:rsid w:val="00FE5862"/>
    <w:rsid w:val="00FF2B6E"/>
    <w:rsid w:val="00FF5D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4124C"/>
    <w:rPr>
      <w:sz w:val="24"/>
      <w:szCs w:val="24"/>
    </w:rPr>
  </w:style>
  <w:style w:type="paragraph" w:styleId="1">
    <w:name w:val="heading 1"/>
    <w:basedOn w:val="a"/>
    <w:next w:val="a"/>
    <w:qFormat/>
    <w:pPr>
      <w:keepNext/>
      <w:ind w:left="540"/>
      <w:outlineLvl w:val="0"/>
    </w:pPr>
    <w:rPr>
      <w:sz w:val="28"/>
    </w:rPr>
  </w:style>
  <w:style w:type="paragraph" w:styleId="2">
    <w:name w:val="heading 2"/>
    <w:basedOn w:val="a"/>
    <w:next w:val="a"/>
    <w:qFormat/>
    <w:rsid w:val="0001712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165F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aliases w:val=" Знак Знак Знак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 Indent"/>
    <w:basedOn w:val="a"/>
    <w:pPr>
      <w:ind w:left="900" w:hanging="360"/>
      <w:jc w:val="both"/>
    </w:pPr>
    <w:rPr>
      <w:sz w:val="28"/>
    </w:rPr>
  </w:style>
  <w:style w:type="paragraph" w:styleId="a4">
    <w:name w:val="header"/>
    <w:basedOn w:val="a"/>
    <w:link w:val="a5"/>
    <w:pPr>
      <w:tabs>
        <w:tab w:val="center" w:pos="4677"/>
        <w:tab w:val="right" w:pos="9355"/>
      </w:tabs>
    </w:pPr>
  </w:style>
  <w:style w:type="paragraph" w:styleId="a6">
    <w:name w:val="footer"/>
    <w:basedOn w:val="a"/>
    <w:pPr>
      <w:tabs>
        <w:tab w:val="center" w:pos="4677"/>
        <w:tab w:val="right" w:pos="9355"/>
      </w:tabs>
    </w:pPr>
  </w:style>
  <w:style w:type="character" w:styleId="a7">
    <w:name w:val="page number"/>
    <w:basedOn w:val="a0"/>
  </w:style>
  <w:style w:type="paragraph" w:styleId="20">
    <w:name w:val="Body Text Indent 2"/>
    <w:basedOn w:val="a"/>
    <w:link w:val="21"/>
    <w:rsid w:val="00534F30"/>
    <w:pPr>
      <w:spacing w:after="120" w:line="480" w:lineRule="auto"/>
      <w:ind w:left="283"/>
    </w:pPr>
  </w:style>
  <w:style w:type="paragraph" w:customStyle="1" w:styleId="ConsPlusNormal">
    <w:name w:val="ConsPlusNormal"/>
    <w:rsid w:val="00945C6E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ConsPlusTitle">
    <w:name w:val="ConsPlusTitle"/>
    <w:rsid w:val="00945C6E"/>
    <w:pPr>
      <w:widowControl w:val="0"/>
      <w:autoSpaceDE w:val="0"/>
      <w:autoSpaceDN w:val="0"/>
      <w:adjustRightInd w:val="0"/>
    </w:pPr>
    <w:rPr>
      <w:rFonts w:ascii="Arial" w:hAnsi="Arial" w:cs="Arial"/>
      <w:b/>
      <w:bCs/>
    </w:rPr>
  </w:style>
  <w:style w:type="paragraph" w:styleId="a8">
    <w:name w:val="Balloon Text"/>
    <w:basedOn w:val="a"/>
    <w:semiHidden/>
    <w:rsid w:val="00F2259B"/>
    <w:rPr>
      <w:rFonts w:ascii="Tahoma" w:hAnsi="Tahoma" w:cs="Tahoma"/>
      <w:sz w:val="16"/>
      <w:szCs w:val="16"/>
    </w:rPr>
  </w:style>
  <w:style w:type="paragraph" w:customStyle="1" w:styleId="a9">
    <w:name w:val=" Знак"/>
    <w:basedOn w:val="a"/>
    <w:autoRedefine/>
    <w:rsid w:val="00FC1B23"/>
    <w:pPr>
      <w:spacing w:after="160" w:line="240" w:lineRule="exact"/>
    </w:pPr>
    <w:rPr>
      <w:sz w:val="28"/>
      <w:szCs w:val="20"/>
      <w:lang w:val="en-US" w:eastAsia="en-US"/>
    </w:rPr>
  </w:style>
  <w:style w:type="paragraph" w:customStyle="1" w:styleId="aa">
    <w:name w:val="Знак"/>
    <w:basedOn w:val="a"/>
    <w:autoRedefine/>
    <w:rsid w:val="00167F78"/>
    <w:pPr>
      <w:spacing w:after="160" w:line="240" w:lineRule="exact"/>
    </w:pPr>
    <w:rPr>
      <w:sz w:val="28"/>
      <w:szCs w:val="20"/>
      <w:lang w:val="en-US" w:eastAsia="en-US"/>
    </w:rPr>
  </w:style>
  <w:style w:type="table" w:styleId="ab">
    <w:name w:val="Table Grid"/>
    <w:basedOn w:val="a1"/>
    <w:rsid w:val="00167F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nformat">
    <w:name w:val="ConsPlusNonformat"/>
    <w:rsid w:val="0098139D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21">
    <w:name w:val="Основной текст с отступом 2 Знак"/>
    <w:basedOn w:val="a0"/>
    <w:link w:val="20"/>
    <w:rsid w:val="005C5181"/>
    <w:rPr>
      <w:sz w:val="24"/>
      <w:szCs w:val="24"/>
    </w:rPr>
  </w:style>
  <w:style w:type="character" w:customStyle="1" w:styleId="a5">
    <w:name w:val="Верхний колонтитул Знак"/>
    <w:basedOn w:val="a0"/>
    <w:link w:val="a4"/>
    <w:rsid w:val="00BF5D4E"/>
    <w:rPr>
      <w:sz w:val="24"/>
      <w:szCs w:val="24"/>
    </w:rPr>
  </w:style>
  <w:style w:type="paragraph" w:styleId="ac">
    <w:name w:val="Body Text"/>
    <w:basedOn w:val="a"/>
    <w:link w:val="ad"/>
    <w:rsid w:val="00B852B6"/>
    <w:pPr>
      <w:spacing w:after="120"/>
    </w:pPr>
  </w:style>
  <w:style w:type="character" w:customStyle="1" w:styleId="ad">
    <w:name w:val="Основной текст Знак"/>
    <w:basedOn w:val="a0"/>
    <w:link w:val="ac"/>
    <w:rsid w:val="00B852B6"/>
    <w:rPr>
      <w:sz w:val="24"/>
      <w:szCs w:val="24"/>
    </w:rPr>
  </w:style>
  <w:style w:type="paragraph" w:customStyle="1" w:styleId="FirstParagraph">
    <w:name w:val="First Paragraph"/>
    <w:basedOn w:val="ac"/>
    <w:next w:val="ac"/>
    <w:qFormat/>
    <w:rsid w:val="00B852B6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c"/>
    <w:qFormat/>
    <w:rsid w:val="00B852B6"/>
    <w:pPr>
      <w:spacing w:before="36" w:after="36"/>
    </w:pPr>
    <w:rPr>
      <w:rFonts w:ascii="Calibri" w:eastAsia="Calibri" w:hAnsi="Calibr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03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432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</vt:lpstr>
    </vt:vector>
  </TitlesOfParts>
  <Company>Hole</Company>
  <LinksUpToDate>false</LinksUpToDate>
  <CharactersWithSpaces>9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User</dc:creator>
  <cp:lastModifiedBy>1</cp:lastModifiedBy>
  <cp:revision>2</cp:revision>
  <cp:lastPrinted>2019-04-17T11:39:00Z</cp:lastPrinted>
  <dcterms:created xsi:type="dcterms:W3CDTF">2019-05-07T10:49:00Z</dcterms:created>
  <dcterms:modified xsi:type="dcterms:W3CDTF">2019-05-07T10:49:00Z</dcterms:modified>
</cp:coreProperties>
</file>